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360B" w:rsidRPr="008E2045" w:rsidRDefault="00CE2CAA" w:rsidP="008E2045">
      <w:pPr>
        <w:pStyle w:val="Naslov1"/>
        <w:jc w:val="center"/>
        <w:rPr>
          <w:b/>
        </w:rPr>
      </w:pPr>
      <w:r w:rsidRPr="006F360B">
        <w:rPr>
          <w:b/>
        </w:rPr>
        <w:t xml:space="preserve">Zbiranje ponudb za </w:t>
      </w:r>
      <w:r w:rsidR="00B66552">
        <w:rPr>
          <w:b/>
        </w:rPr>
        <w:t>delavnice za otroke ali</w:t>
      </w:r>
      <w:bookmarkStart w:id="0" w:name="_GoBack"/>
      <w:bookmarkEnd w:id="0"/>
      <w:r w:rsidRPr="006F360B">
        <w:rPr>
          <w:b/>
        </w:rPr>
        <w:t xml:space="preserve"> mlade</w:t>
      </w:r>
      <w:r>
        <w:rPr>
          <w:b/>
        </w:rPr>
        <w:t xml:space="preserve"> v poletnih počitnicah 2021 – </w:t>
      </w:r>
      <w:r w:rsidR="000703A0">
        <w:rPr>
          <w:b/>
        </w:rPr>
        <w:t>obrazec za oddajo ponudbe</w:t>
      </w:r>
    </w:p>
    <w:p w:rsidR="006F360B" w:rsidRPr="006F360B" w:rsidRDefault="006F360B" w:rsidP="006F360B"/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3256"/>
        <w:gridCol w:w="5806"/>
      </w:tblGrid>
      <w:tr w:rsidR="006F360B" w:rsidTr="006F360B">
        <w:trPr>
          <w:trHeight w:val="567"/>
        </w:trPr>
        <w:tc>
          <w:tcPr>
            <w:tcW w:w="3256" w:type="dxa"/>
            <w:vAlign w:val="center"/>
          </w:tcPr>
          <w:p w:rsidR="006F360B" w:rsidRPr="006F360B" w:rsidRDefault="006F360B" w:rsidP="006F360B">
            <w:pPr>
              <w:rPr>
                <w:b/>
              </w:rPr>
            </w:pPr>
            <w:r w:rsidRPr="006F360B">
              <w:rPr>
                <w:b/>
              </w:rPr>
              <w:t>Ime in priimek mentorja</w:t>
            </w:r>
          </w:p>
        </w:tc>
        <w:tc>
          <w:tcPr>
            <w:tcW w:w="5806" w:type="dxa"/>
            <w:vAlign w:val="center"/>
          </w:tcPr>
          <w:p w:rsidR="006F360B" w:rsidRDefault="006F360B" w:rsidP="006F360B"/>
        </w:tc>
      </w:tr>
      <w:tr w:rsidR="006F360B" w:rsidTr="006F360B">
        <w:trPr>
          <w:trHeight w:val="567"/>
        </w:trPr>
        <w:tc>
          <w:tcPr>
            <w:tcW w:w="3256" w:type="dxa"/>
            <w:vAlign w:val="center"/>
          </w:tcPr>
          <w:p w:rsidR="006F360B" w:rsidRPr="006F360B" w:rsidRDefault="006F360B" w:rsidP="006F360B">
            <w:pPr>
              <w:rPr>
                <w:b/>
              </w:rPr>
            </w:pPr>
            <w:r w:rsidRPr="006F360B">
              <w:rPr>
                <w:b/>
              </w:rPr>
              <w:t>Kontaktna telefonska številka</w:t>
            </w:r>
          </w:p>
        </w:tc>
        <w:tc>
          <w:tcPr>
            <w:tcW w:w="5806" w:type="dxa"/>
            <w:vAlign w:val="center"/>
          </w:tcPr>
          <w:p w:rsidR="006F360B" w:rsidRDefault="006F360B" w:rsidP="006F360B"/>
        </w:tc>
      </w:tr>
      <w:tr w:rsidR="006F360B" w:rsidTr="006F360B">
        <w:trPr>
          <w:trHeight w:val="567"/>
        </w:trPr>
        <w:tc>
          <w:tcPr>
            <w:tcW w:w="3256" w:type="dxa"/>
            <w:vAlign w:val="center"/>
          </w:tcPr>
          <w:p w:rsidR="006F360B" w:rsidRPr="006F360B" w:rsidRDefault="006F360B" w:rsidP="00FA32E7">
            <w:pPr>
              <w:rPr>
                <w:b/>
              </w:rPr>
            </w:pPr>
            <w:r w:rsidRPr="006F360B">
              <w:rPr>
                <w:b/>
              </w:rPr>
              <w:t>Kontaktni e-</w:t>
            </w:r>
            <w:r w:rsidR="00FA32E7">
              <w:rPr>
                <w:b/>
              </w:rPr>
              <w:t>naslov</w:t>
            </w:r>
          </w:p>
        </w:tc>
        <w:tc>
          <w:tcPr>
            <w:tcW w:w="5806" w:type="dxa"/>
            <w:vAlign w:val="center"/>
          </w:tcPr>
          <w:p w:rsidR="006F360B" w:rsidRDefault="006F360B" w:rsidP="006F360B"/>
        </w:tc>
      </w:tr>
      <w:tr w:rsidR="00FA32E7" w:rsidTr="006F360B">
        <w:trPr>
          <w:trHeight w:val="567"/>
        </w:trPr>
        <w:tc>
          <w:tcPr>
            <w:tcW w:w="3256" w:type="dxa"/>
            <w:vAlign w:val="center"/>
          </w:tcPr>
          <w:p w:rsidR="00FA32E7" w:rsidRPr="006F360B" w:rsidRDefault="00FA32E7" w:rsidP="00FA32E7">
            <w:pPr>
              <w:rPr>
                <w:b/>
              </w:rPr>
            </w:pPr>
            <w:r>
              <w:rPr>
                <w:b/>
              </w:rPr>
              <w:t>Spletna stran/socialna omrežja</w:t>
            </w:r>
          </w:p>
        </w:tc>
        <w:tc>
          <w:tcPr>
            <w:tcW w:w="5806" w:type="dxa"/>
            <w:vAlign w:val="center"/>
          </w:tcPr>
          <w:p w:rsidR="00FA32E7" w:rsidRDefault="00FA32E7" w:rsidP="006F360B"/>
        </w:tc>
      </w:tr>
      <w:tr w:rsidR="006F360B" w:rsidTr="00B66552">
        <w:trPr>
          <w:trHeight w:val="1543"/>
        </w:trPr>
        <w:tc>
          <w:tcPr>
            <w:tcW w:w="3256" w:type="dxa"/>
            <w:tcBorders>
              <w:bottom w:val="thinThickSmallGap" w:sz="24" w:space="0" w:color="auto"/>
            </w:tcBorders>
            <w:vAlign w:val="center"/>
          </w:tcPr>
          <w:p w:rsidR="00FA32E7" w:rsidRPr="006F360B" w:rsidRDefault="006F360B" w:rsidP="00FA32E7">
            <w:pPr>
              <w:rPr>
                <w:b/>
              </w:rPr>
            </w:pPr>
            <w:r w:rsidRPr="006F360B">
              <w:rPr>
                <w:b/>
              </w:rPr>
              <w:t xml:space="preserve">Naziv in </w:t>
            </w:r>
            <w:r w:rsidR="00FA32E7">
              <w:rPr>
                <w:b/>
              </w:rPr>
              <w:t xml:space="preserve">uradni </w:t>
            </w:r>
            <w:r w:rsidRPr="006F360B">
              <w:rPr>
                <w:b/>
              </w:rPr>
              <w:t xml:space="preserve">naslov </w:t>
            </w:r>
            <w:r w:rsidR="00B66552">
              <w:rPr>
                <w:b/>
              </w:rPr>
              <w:t>pravne osebe</w:t>
            </w:r>
            <w:r w:rsidRPr="006F360B">
              <w:rPr>
                <w:b/>
              </w:rPr>
              <w:t xml:space="preserve">, ki opravi storitev </w:t>
            </w:r>
            <w:r w:rsidR="00B66552">
              <w:rPr>
                <w:b/>
              </w:rPr>
              <w:t>(oziroma informacija o statusu študenta/dijaka)</w:t>
            </w:r>
          </w:p>
        </w:tc>
        <w:tc>
          <w:tcPr>
            <w:tcW w:w="5806" w:type="dxa"/>
            <w:tcBorders>
              <w:bottom w:val="thinThickSmallGap" w:sz="24" w:space="0" w:color="auto"/>
            </w:tcBorders>
            <w:vAlign w:val="center"/>
          </w:tcPr>
          <w:p w:rsidR="006F360B" w:rsidRDefault="006F360B" w:rsidP="006F360B"/>
        </w:tc>
      </w:tr>
      <w:tr w:rsidR="006F360B" w:rsidTr="006F360B">
        <w:trPr>
          <w:trHeight w:val="850"/>
        </w:trPr>
        <w:tc>
          <w:tcPr>
            <w:tcW w:w="3256" w:type="dxa"/>
            <w:tcBorders>
              <w:top w:val="thinThickSmallGap" w:sz="24" w:space="0" w:color="auto"/>
            </w:tcBorders>
            <w:vAlign w:val="center"/>
          </w:tcPr>
          <w:p w:rsidR="006F360B" w:rsidRPr="006F360B" w:rsidRDefault="006F360B" w:rsidP="00A120FE">
            <w:pPr>
              <w:rPr>
                <w:b/>
              </w:rPr>
            </w:pPr>
            <w:r w:rsidRPr="006F360B">
              <w:rPr>
                <w:b/>
              </w:rPr>
              <w:t xml:space="preserve">Naziv </w:t>
            </w:r>
            <w:r>
              <w:rPr>
                <w:b/>
              </w:rPr>
              <w:t>programa</w:t>
            </w:r>
            <w:r w:rsidRPr="006F360B">
              <w:rPr>
                <w:b/>
              </w:rPr>
              <w:t xml:space="preserve"> (</w:t>
            </w:r>
            <w:r w:rsidR="00A120FE">
              <w:rPr>
                <w:b/>
              </w:rPr>
              <w:t>delavnice, tečaja, izleta</w:t>
            </w:r>
            <w:r w:rsidRPr="006F360B">
              <w:rPr>
                <w:b/>
              </w:rPr>
              <w:t xml:space="preserve"> …)</w:t>
            </w:r>
          </w:p>
        </w:tc>
        <w:tc>
          <w:tcPr>
            <w:tcW w:w="5806" w:type="dxa"/>
            <w:tcBorders>
              <w:top w:val="thinThickSmallGap" w:sz="24" w:space="0" w:color="auto"/>
            </w:tcBorders>
            <w:vAlign w:val="center"/>
          </w:tcPr>
          <w:p w:rsidR="006F360B" w:rsidRDefault="006F360B" w:rsidP="006F360B"/>
        </w:tc>
      </w:tr>
      <w:tr w:rsidR="006F360B" w:rsidTr="00FA32E7">
        <w:trPr>
          <w:trHeight w:val="3348"/>
        </w:trPr>
        <w:tc>
          <w:tcPr>
            <w:tcW w:w="3256" w:type="dxa"/>
            <w:vAlign w:val="center"/>
          </w:tcPr>
          <w:p w:rsidR="006F360B" w:rsidRPr="006F360B" w:rsidRDefault="00A120FE" w:rsidP="006F360B">
            <w:pPr>
              <w:rPr>
                <w:b/>
              </w:rPr>
            </w:pPr>
            <w:r>
              <w:rPr>
                <w:b/>
              </w:rPr>
              <w:t>V</w:t>
            </w:r>
            <w:r w:rsidR="006F360B" w:rsidRPr="006F360B">
              <w:rPr>
                <w:b/>
              </w:rPr>
              <w:t>sebina (do 1000 znakov)</w:t>
            </w:r>
          </w:p>
          <w:p w:rsidR="006F360B" w:rsidRPr="006F360B" w:rsidRDefault="006F360B" w:rsidP="006F360B">
            <w:pPr>
              <w:rPr>
                <w:b/>
              </w:rPr>
            </w:pPr>
          </w:p>
        </w:tc>
        <w:tc>
          <w:tcPr>
            <w:tcW w:w="5806" w:type="dxa"/>
            <w:vAlign w:val="center"/>
          </w:tcPr>
          <w:p w:rsidR="006F360B" w:rsidRDefault="006F360B" w:rsidP="006F360B"/>
          <w:p w:rsidR="006F360B" w:rsidRDefault="006F360B" w:rsidP="006F360B"/>
          <w:p w:rsidR="006F360B" w:rsidRDefault="006F360B" w:rsidP="006F360B"/>
          <w:p w:rsidR="006F360B" w:rsidRDefault="006F360B" w:rsidP="006F360B"/>
          <w:p w:rsidR="006F360B" w:rsidRDefault="006F360B" w:rsidP="006F360B"/>
          <w:p w:rsidR="006F360B" w:rsidRDefault="006F360B" w:rsidP="006F360B"/>
          <w:p w:rsidR="006F360B" w:rsidRDefault="006F360B" w:rsidP="006F360B"/>
          <w:p w:rsidR="006F360B" w:rsidRDefault="006F360B" w:rsidP="006F360B"/>
          <w:p w:rsidR="006F360B" w:rsidRDefault="006F360B" w:rsidP="006F360B"/>
          <w:p w:rsidR="006F360B" w:rsidRDefault="006F360B" w:rsidP="006F360B"/>
          <w:p w:rsidR="006F360B" w:rsidRDefault="006F360B" w:rsidP="006F360B"/>
          <w:p w:rsidR="006F360B" w:rsidRDefault="006F360B" w:rsidP="006F360B"/>
          <w:p w:rsidR="006F360B" w:rsidRDefault="006F360B" w:rsidP="006F360B"/>
        </w:tc>
      </w:tr>
      <w:tr w:rsidR="006F360B" w:rsidTr="006F360B">
        <w:trPr>
          <w:trHeight w:val="567"/>
        </w:trPr>
        <w:tc>
          <w:tcPr>
            <w:tcW w:w="3256" w:type="dxa"/>
            <w:vAlign w:val="center"/>
          </w:tcPr>
          <w:p w:rsidR="006F360B" w:rsidRPr="006F360B" w:rsidRDefault="006F360B" w:rsidP="006F360B">
            <w:pPr>
              <w:rPr>
                <w:b/>
              </w:rPr>
            </w:pPr>
            <w:r w:rsidRPr="006F360B">
              <w:rPr>
                <w:b/>
              </w:rPr>
              <w:t>Ciljna skupina</w:t>
            </w:r>
            <w:r w:rsidR="00A120FE">
              <w:rPr>
                <w:b/>
              </w:rPr>
              <w:t xml:space="preserve"> (</w:t>
            </w:r>
            <w:r w:rsidR="00B66552">
              <w:rPr>
                <w:b/>
              </w:rPr>
              <w:t xml:space="preserve">okvirna </w:t>
            </w:r>
            <w:r w:rsidR="00A120FE">
              <w:rPr>
                <w:b/>
              </w:rPr>
              <w:t>starost</w:t>
            </w:r>
            <w:r w:rsidR="00B66552">
              <w:rPr>
                <w:b/>
              </w:rPr>
              <w:t>; otroci ali mladi</w:t>
            </w:r>
            <w:r w:rsidR="00A120FE">
              <w:rPr>
                <w:b/>
              </w:rPr>
              <w:t>)</w:t>
            </w:r>
          </w:p>
        </w:tc>
        <w:tc>
          <w:tcPr>
            <w:tcW w:w="5806" w:type="dxa"/>
            <w:vAlign w:val="center"/>
          </w:tcPr>
          <w:p w:rsidR="006F360B" w:rsidRDefault="006F360B" w:rsidP="006F360B"/>
        </w:tc>
      </w:tr>
      <w:tr w:rsidR="00A120FE" w:rsidTr="006F360B">
        <w:trPr>
          <w:trHeight w:val="567"/>
        </w:trPr>
        <w:tc>
          <w:tcPr>
            <w:tcW w:w="3256" w:type="dxa"/>
            <w:vAlign w:val="center"/>
          </w:tcPr>
          <w:p w:rsidR="00A120FE" w:rsidRPr="006F360B" w:rsidRDefault="00A120FE" w:rsidP="00A120FE">
            <w:pPr>
              <w:rPr>
                <w:b/>
              </w:rPr>
            </w:pPr>
            <w:r>
              <w:rPr>
                <w:b/>
              </w:rPr>
              <w:t>Maksimalno število udeležencev</w:t>
            </w:r>
          </w:p>
        </w:tc>
        <w:tc>
          <w:tcPr>
            <w:tcW w:w="5806" w:type="dxa"/>
            <w:vAlign w:val="center"/>
          </w:tcPr>
          <w:p w:rsidR="00A120FE" w:rsidRDefault="00A120FE" w:rsidP="006F360B"/>
        </w:tc>
      </w:tr>
      <w:tr w:rsidR="006F360B" w:rsidTr="006F360B">
        <w:trPr>
          <w:trHeight w:val="567"/>
        </w:trPr>
        <w:tc>
          <w:tcPr>
            <w:tcW w:w="3256" w:type="dxa"/>
            <w:vAlign w:val="center"/>
          </w:tcPr>
          <w:p w:rsidR="006F360B" w:rsidRPr="006F360B" w:rsidRDefault="006F360B" w:rsidP="00A120FE">
            <w:pPr>
              <w:rPr>
                <w:b/>
              </w:rPr>
            </w:pPr>
            <w:r w:rsidRPr="006F360B">
              <w:rPr>
                <w:b/>
              </w:rPr>
              <w:t>Časovni obseg (koliko ur</w:t>
            </w:r>
            <w:r w:rsidR="00A120FE">
              <w:rPr>
                <w:b/>
              </w:rPr>
              <w:t xml:space="preserve"> bi</w:t>
            </w:r>
            <w:r w:rsidRPr="006F360B">
              <w:rPr>
                <w:b/>
              </w:rPr>
              <w:t xml:space="preserve"> skupno obsega</w:t>
            </w:r>
            <w:r w:rsidR="00A120FE">
              <w:rPr>
                <w:b/>
              </w:rPr>
              <w:t>la</w:t>
            </w:r>
            <w:r w:rsidRPr="006F360B">
              <w:rPr>
                <w:b/>
              </w:rPr>
              <w:t xml:space="preserve"> </w:t>
            </w:r>
            <w:r w:rsidR="00A120FE">
              <w:rPr>
                <w:b/>
              </w:rPr>
              <w:t>dejavnost</w:t>
            </w:r>
            <w:r w:rsidRPr="006F360B">
              <w:rPr>
                <w:b/>
              </w:rPr>
              <w:t>)</w:t>
            </w:r>
          </w:p>
        </w:tc>
        <w:tc>
          <w:tcPr>
            <w:tcW w:w="5806" w:type="dxa"/>
            <w:vAlign w:val="center"/>
          </w:tcPr>
          <w:p w:rsidR="006F360B" w:rsidRDefault="006F360B" w:rsidP="006F360B"/>
        </w:tc>
      </w:tr>
      <w:tr w:rsidR="006F360B" w:rsidTr="006F360B">
        <w:trPr>
          <w:trHeight w:val="567"/>
        </w:trPr>
        <w:tc>
          <w:tcPr>
            <w:tcW w:w="3256" w:type="dxa"/>
            <w:vAlign w:val="center"/>
          </w:tcPr>
          <w:p w:rsidR="006F360B" w:rsidRPr="006F360B" w:rsidRDefault="006F360B" w:rsidP="006F360B">
            <w:pPr>
              <w:rPr>
                <w:b/>
              </w:rPr>
            </w:pPr>
            <w:r w:rsidRPr="006F360B">
              <w:rPr>
                <w:b/>
              </w:rPr>
              <w:t>Pričakovan</w:t>
            </w:r>
            <w:r w:rsidR="00FA32E7">
              <w:rPr>
                <w:b/>
              </w:rPr>
              <w:t>i</w:t>
            </w:r>
            <w:r w:rsidRPr="006F360B">
              <w:rPr>
                <w:b/>
              </w:rPr>
              <w:t xml:space="preserve"> honorar</w:t>
            </w:r>
          </w:p>
        </w:tc>
        <w:tc>
          <w:tcPr>
            <w:tcW w:w="5806" w:type="dxa"/>
            <w:vAlign w:val="center"/>
          </w:tcPr>
          <w:p w:rsidR="006F360B" w:rsidRDefault="006F360B" w:rsidP="006F360B"/>
        </w:tc>
      </w:tr>
      <w:tr w:rsidR="008E2045" w:rsidTr="00B66552">
        <w:trPr>
          <w:trHeight w:val="2031"/>
        </w:trPr>
        <w:tc>
          <w:tcPr>
            <w:tcW w:w="3256" w:type="dxa"/>
            <w:vAlign w:val="center"/>
          </w:tcPr>
          <w:p w:rsidR="008E2045" w:rsidRPr="006F360B" w:rsidRDefault="008E2045" w:rsidP="00FA32E7">
            <w:pPr>
              <w:rPr>
                <w:b/>
              </w:rPr>
            </w:pPr>
            <w:r>
              <w:rPr>
                <w:b/>
              </w:rPr>
              <w:t>Reference mentorja/organizacije</w:t>
            </w:r>
            <w:r w:rsidR="00FA32E7">
              <w:rPr>
                <w:b/>
              </w:rPr>
              <w:t xml:space="preserve"> </w:t>
            </w:r>
          </w:p>
        </w:tc>
        <w:tc>
          <w:tcPr>
            <w:tcW w:w="5806" w:type="dxa"/>
            <w:vAlign w:val="center"/>
          </w:tcPr>
          <w:p w:rsidR="008E2045" w:rsidRDefault="008E2045" w:rsidP="006F360B"/>
          <w:p w:rsidR="008E2045" w:rsidRDefault="008E2045" w:rsidP="006F360B"/>
          <w:p w:rsidR="008E2045" w:rsidRDefault="008E2045" w:rsidP="006F360B"/>
          <w:p w:rsidR="008E2045" w:rsidRDefault="008E2045" w:rsidP="006F360B"/>
          <w:p w:rsidR="008E2045" w:rsidRDefault="008E2045" w:rsidP="006F360B"/>
          <w:p w:rsidR="008E2045" w:rsidRDefault="008E2045" w:rsidP="006F360B"/>
          <w:p w:rsidR="008E2045" w:rsidRDefault="008E2045" w:rsidP="006F360B"/>
          <w:p w:rsidR="008E2045" w:rsidRDefault="008E2045" w:rsidP="006F360B"/>
        </w:tc>
      </w:tr>
    </w:tbl>
    <w:p w:rsidR="00F1786A" w:rsidRDefault="00F1786A" w:rsidP="00B66552"/>
    <w:sectPr w:rsidR="00F1786A" w:rsidSect="00B66552">
      <w:headerReference w:type="default" r:id="rId6"/>
      <w:pgSz w:w="11906" w:h="16838"/>
      <w:pgMar w:top="1276" w:right="1417" w:bottom="851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3377D" w:rsidRDefault="0033377D" w:rsidP="00DF1F2C">
      <w:pPr>
        <w:spacing w:after="0" w:line="240" w:lineRule="auto"/>
      </w:pPr>
      <w:r>
        <w:separator/>
      </w:r>
    </w:p>
  </w:endnote>
  <w:endnote w:type="continuationSeparator" w:id="0">
    <w:p w:rsidR="0033377D" w:rsidRDefault="0033377D" w:rsidP="00DF1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3377D" w:rsidRDefault="0033377D" w:rsidP="00DF1F2C">
      <w:pPr>
        <w:spacing w:after="0" w:line="240" w:lineRule="auto"/>
      </w:pPr>
      <w:r>
        <w:separator/>
      </w:r>
    </w:p>
  </w:footnote>
  <w:footnote w:type="continuationSeparator" w:id="0">
    <w:p w:rsidR="0033377D" w:rsidRDefault="0033377D" w:rsidP="00DF1F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1F2C" w:rsidRDefault="00DF1F2C" w:rsidP="00DF1F2C">
    <w:pPr>
      <w:pStyle w:val="Glava"/>
      <w:jc w:val="center"/>
    </w:pPr>
    <w:r>
      <w:rPr>
        <w:noProof/>
        <w:lang w:eastAsia="sl-SI"/>
      </w:rPr>
      <w:drawing>
        <wp:inline distT="0" distB="0" distL="0" distR="0">
          <wp:extent cx="753644" cy="504000"/>
          <wp:effectExtent l="0" t="0" r="8890" b="0"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id_25-podpi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644" cy="504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MTU1tjQyNzI0sDRU0lEKTi0uzszPAykwrgUAL3RP+ywAAAA="/>
  </w:docVars>
  <w:rsids>
    <w:rsidRoot w:val="00931DCC"/>
    <w:rsid w:val="00031A61"/>
    <w:rsid w:val="000703A0"/>
    <w:rsid w:val="000E3BBE"/>
    <w:rsid w:val="001C0447"/>
    <w:rsid w:val="0033377D"/>
    <w:rsid w:val="00372C00"/>
    <w:rsid w:val="003A6D06"/>
    <w:rsid w:val="004662EC"/>
    <w:rsid w:val="006F360B"/>
    <w:rsid w:val="007C344A"/>
    <w:rsid w:val="007D63A0"/>
    <w:rsid w:val="007F13F2"/>
    <w:rsid w:val="00813858"/>
    <w:rsid w:val="008E2045"/>
    <w:rsid w:val="00931DCC"/>
    <w:rsid w:val="00A120FE"/>
    <w:rsid w:val="00B66552"/>
    <w:rsid w:val="00C04F64"/>
    <w:rsid w:val="00C8566A"/>
    <w:rsid w:val="00CE2CAA"/>
    <w:rsid w:val="00DF1F2C"/>
    <w:rsid w:val="00F1786A"/>
    <w:rsid w:val="00F32767"/>
    <w:rsid w:val="00FA3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DABF18F-667E-42ED-AB2E-FB622C385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uiPriority w:val="9"/>
    <w:qFormat/>
    <w:rsid w:val="006F36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372C00"/>
    <w:rPr>
      <w:color w:val="0563C1" w:themeColor="hyperlink"/>
      <w:u w:val="single"/>
    </w:rPr>
  </w:style>
  <w:style w:type="table" w:styleId="Tabelamrea">
    <w:name w:val="Table Grid"/>
    <w:basedOn w:val="Navadnatabela"/>
    <w:uiPriority w:val="39"/>
    <w:rsid w:val="006F36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1Znak">
    <w:name w:val="Naslov 1 Znak"/>
    <w:basedOn w:val="Privzetapisavaodstavka"/>
    <w:link w:val="Naslov1"/>
    <w:uiPriority w:val="9"/>
    <w:rsid w:val="006F360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E20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E2045"/>
    <w:rPr>
      <w:rFonts w:ascii="Segoe UI" w:hAnsi="Segoe UI" w:cs="Segoe UI"/>
      <w:sz w:val="18"/>
      <w:szCs w:val="18"/>
    </w:rPr>
  </w:style>
  <w:style w:type="paragraph" w:styleId="Glava">
    <w:name w:val="header"/>
    <w:basedOn w:val="Navaden"/>
    <w:link w:val="GlavaZnak"/>
    <w:uiPriority w:val="99"/>
    <w:unhideWhenUsed/>
    <w:rsid w:val="00DF1F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DF1F2C"/>
  </w:style>
  <w:style w:type="paragraph" w:styleId="Noga">
    <w:name w:val="footer"/>
    <w:basedOn w:val="Navaden"/>
    <w:link w:val="NogaZnak"/>
    <w:uiPriority w:val="99"/>
    <w:unhideWhenUsed/>
    <w:rsid w:val="00DF1F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DF1F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2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ja</dc:creator>
  <cp:keywords/>
  <dc:description/>
  <cp:lastModifiedBy>Mateja</cp:lastModifiedBy>
  <cp:revision>5</cp:revision>
  <cp:lastPrinted>2019-07-10T09:33:00Z</cp:lastPrinted>
  <dcterms:created xsi:type="dcterms:W3CDTF">2021-05-04T10:58:00Z</dcterms:created>
  <dcterms:modified xsi:type="dcterms:W3CDTF">2021-05-05T06:49:00Z</dcterms:modified>
</cp:coreProperties>
</file>